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0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22年0</w:t>
      </w:r>
      <w:r>
        <w:rPr>
          <w:rFonts w:hint="eastAsia" w:ascii="仿宋" w:hAnsi="仿宋" w:eastAsia="仿宋"/>
          <w:b/>
          <w:color w:val="000000"/>
          <w:sz w:val="32"/>
          <w:szCs w:val="32"/>
          <w:shd w:val="clear" w:color="auto" w:fill="FFFFFF"/>
          <w:lang w:val="en-US" w:eastAsia="zh-CN"/>
        </w:rPr>
        <w:t>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360" w:lineRule="auto"/>
        <w:ind w:firstLine="420" w:firstLineChars="200"/>
        <w:jc w:val="both"/>
        <w:rPr>
          <w:rFonts w:ascii="宋体" w:hAnsi="宋体"/>
          <w:b/>
          <w:color w:val="000000"/>
          <w:sz w:val="32"/>
          <w:szCs w:val="32"/>
          <w:shd w:val="clear" w:color="auto" w:fill="FFFFFF"/>
        </w:rPr>
      </w:pPr>
      <w:r>
        <w:rPr>
          <w:rFonts w:hint="eastAsia" w:ascii="仿宋" w:hAnsi="仿宋" w:eastAsia="仿宋"/>
        </w:rPr>
        <w:t>本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10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1000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9,8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pStyle w:val="5"/>
              <w:spacing w:before="0"/>
              <w:ind w:left="0" w:leftChars="0" w:right="153" w:firstLine="0" w:firstLineChars="0"/>
              <w:jc w:val="both"/>
              <w:rPr>
                <w:rFonts w:ascii="仿宋" w:hAnsi="仿宋" w:eastAsia="仿宋"/>
                <w:szCs w:val="21"/>
                <w:shd w:val="clear" w:color="auto" w:fill="FFFFFF"/>
              </w:rPr>
            </w:pPr>
            <w:r>
              <w:rPr>
                <w:rFonts w:hint="eastAsia" w:ascii="仿宋" w:hAnsi="仿宋" w:eastAsia="仿宋" w:cs="Times New Roman"/>
                <w:kern w:val="2"/>
                <w:sz w:val="21"/>
                <w:szCs w:val="21"/>
                <w:shd w:val="clear" w:color="auto" w:fill="FFFFFF"/>
                <w:lang w:val="en-US" w:eastAsia="zh-CN" w:bidi="ar-SA"/>
              </w:rPr>
              <w:t>本产品收取固定销售费0.30%/年、固定管理费0.30%/年、固定托管费0.02%/年和超额业绩报酬（如有），上述费⽤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1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0%-5.</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０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9620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815,866.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01,915.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3,106,388.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2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9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9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8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13</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9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5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7,859,115.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692,578.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default"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51,694.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13,551,694.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37.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82.46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3,555,31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6,296,080.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5,063.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090,942.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1,564.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8,044.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51,694.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107,915.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15,081.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25,369.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82,560.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72,844.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43,663.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19,296.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54,472.4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41,806.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7,883.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550,891.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0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ny32JiqxGg48TP+Ka9fVKWIyDVA=" w:salt="67Knrev9Hgb7YQK8KbQzD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8B1386"/>
    <w:rsid w:val="074F5870"/>
    <w:rsid w:val="077D1837"/>
    <w:rsid w:val="08F1545E"/>
    <w:rsid w:val="0AE30405"/>
    <w:rsid w:val="0C010226"/>
    <w:rsid w:val="0C1169C9"/>
    <w:rsid w:val="109E69E3"/>
    <w:rsid w:val="12A26287"/>
    <w:rsid w:val="134F5BC1"/>
    <w:rsid w:val="14A17047"/>
    <w:rsid w:val="14E74041"/>
    <w:rsid w:val="153D2966"/>
    <w:rsid w:val="188B46A5"/>
    <w:rsid w:val="19065B25"/>
    <w:rsid w:val="195F6954"/>
    <w:rsid w:val="1B744D95"/>
    <w:rsid w:val="1C311D75"/>
    <w:rsid w:val="201C5AB1"/>
    <w:rsid w:val="214B33FF"/>
    <w:rsid w:val="2229777A"/>
    <w:rsid w:val="23D44BC8"/>
    <w:rsid w:val="29AC41E7"/>
    <w:rsid w:val="2AA204DB"/>
    <w:rsid w:val="2FCD2C4F"/>
    <w:rsid w:val="327E1A3F"/>
    <w:rsid w:val="328974D8"/>
    <w:rsid w:val="33442548"/>
    <w:rsid w:val="38721494"/>
    <w:rsid w:val="394F4B22"/>
    <w:rsid w:val="3D305393"/>
    <w:rsid w:val="3EB35496"/>
    <w:rsid w:val="3F524561"/>
    <w:rsid w:val="4218718A"/>
    <w:rsid w:val="46776F3C"/>
    <w:rsid w:val="4ADF197E"/>
    <w:rsid w:val="4C8926F7"/>
    <w:rsid w:val="4D1108E2"/>
    <w:rsid w:val="4EE378EB"/>
    <w:rsid w:val="4F1B5360"/>
    <w:rsid w:val="501B1561"/>
    <w:rsid w:val="50D46540"/>
    <w:rsid w:val="57FE5038"/>
    <w:rsid w:val="58DF7C14"/>
    <w:rsid w:val="599B5EA8"/>
    <w:rsid w:val="5BA352F4"/>
    <w:rsid w:val="5E660FCE"/>
    <w:rsid w:val="606E71E9"/>
    <w:rsid w:val="61410726"/>
    <w:rsid w:val="61FB6C11"/>
    <w:rsid w:val="64F431AF"/>
    <w:rsid w:val="673B4350"/>
    <w:rsid w:val="67855A67"/>
    <w:rsid w:val="67DF73FA"/>
    <w:rsid w:val="69103C58"/>
    <w:rsid w:val="692A41F0"/>
    <w:rsid w:val="6C7928C7"/>
    <w:rsid w:val="6E9B0AE5"/>
    <w:rsid w:val="6F312344"/>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038</c:v>
                </c:pt>
                <c:pt idx="1">
                  <c:v>1.0038</c:v>
                </c:pt>
                <c:pt idx="2">
                  <c:v>1.0038</c:v>
                </c:pt>
                <c:pt idx="3">
                  <c:v>1.0048</c:v>
                </c:pt>
                <c:pt idx="4">
                  <c:v>1.0052</c:v>
                </c:pt>
                <c:pt idx="5">
                  <c:v>1.0053</c:v>
                </c:pt>
                <c:pt idx="6">
                  <c:v>1.0061</c:v>
                </c:pt>
                <c:pt idx="7">
                  <c:v>1.0061</c:v>
                </c:pt>
                <c:pt idx="8">
                  <c:v>1.0061</c:v>
                </c:pt>
                <c:pt idx="9">
                  <c:v>1.0064</c:v>
                </c:pt>
                <c:pt idx="10">
                  <c:v>1.0065</c:v>
                </c:pt>
                <c:pt idx="11">
                  <c:v>1.007</c:v>
                </c:pt>
                <c:pt idx="12">
                  <c:v>1.0073</c:v>
                </c:pt>
                <c:pt idx="13">
                  <c:v>1.0076</c:v>
                </c:pt>
                <c:pt idx="14">
                  <c:v>1.0076</c:v>
                </c:pt>
                <c:pt idx="15">
                  <c:v>1.0076</c:v>
                </c:pt>
                <c:pt idx="16">
                  <c:v>1.0091</c:v>
                </c:pt>
                <c:pt idx="17">
                  <c:v>1.0094</c:v>
                </c:pt>
                <c:pt idx="18">
                  <c:v>1.01</c:v>
                </c:pt>
                <c:pt idx="19">
                  <c:v>1.01</c:v>
                </c:pt>
                <c:pt idx="20">
                  <c:v>1.0104</c:v>
                </c:pt>
                <c:pt idx="21">
                  <c:v>1.0104</c:v>
                </c:pt>
                <c:pt idx="22">
                  <c:v>1.0104</c:v>
                </c:pt>
                <c:pt idx="23">
                  <c:v>1.0112</c:v>
                </c:pt>
                <c:pt idx="24">
                  <c:v>1.0114</c:v>
                </c:pt>
                <c:pt idx="25">
                  <c:v>1.0117</c:v>
                </c:pt>
                <c:pt idx="26">
                  <c:v>1.0119</c:v>
                </c:pt>
                <c:pt idx="27">
                  <c:v>1.012</c:v>
                </c:pt>
                <c:pt idx="28">
                  <c:v>1.012</c:v>
                </c:pt>
                <c:pt idx="29">
                  <c:v>1.0124</c:v>
                </c:pt>
                <c:pt idx="30">
                  <c:v>1.0125</c:v>
                </c:pt>
                <c:pt idx="31">
                  <c:v>1.0125</c:v>
                </c:pt>
                <c:pt idx="32">
                  <c:v>1.0125</c:v>
                </c:pt>
                <c:pt idx="33">
                  <c:v>1.0125</c:v>
                </c:pt>
                <c:pt idx="34">
                  <c:v>1.0124</c:v>
                </c:pt>
                <c:pt idx="35">
                  <c:v>1.0124</c:v>
                </c:pt>
                <c:pt idx="36">
                  <c:v>1.0124</c:v>
                </c:pt>
                <c:pt idx="37">
                  <c:v>1.014</c:v>
                </c:pt>
                <c:pt idx="38">
                  <c:v>1.0141</c:v>
                </c:pt>
                <c:pt idx="39">
                  <c:v>1.0143</c:v>
                </c:pt>
                <c:pt idx="40">
                  <c:v>1.0143</c:v>
                </c:pt>
                <c:pt idx="41">
                  <c:v>1.0141</c:v>
                </c:pt>
                <c:pt idx="42">
                  <c:v>1.0141</c:v>
                </c:pt>
                <c:pt idx="43">
                  <c:v>1.0141</c:v>
                </c:pt>
                <c:pt idx="44">
                  <c:v>1.0142</c:v>
                </c:pt>
                <c:pt idx="45">
                  <c:v>1.0142</c:v>
                </c:pt>
                <c:pt idx="46">
                  <c:v>1.0144</c:v>
                </c:pt>
                <c:pt idx="47">
                  <c:v>1.014</c:v>
                </c:pt>
                <c:pt idx="48">
                  <c:v>1.0143</c:v>
                </c:pt>
                <c:pt idx="49">
                  <c:v>1.0143</c:v>
                </c:pt>
                <c:pt idx="50">
                  <c:v>1.0143</c:v>
                </c:pt>
                <c:pt idx="51">
                  <c:v>1.014</c:v>
                </c:pt>
                <c:pt idx="52">
                  <c:v>1.0139</c:v>
                </c:pt>
                <c:pt idx="53">
                  <c:v>1.0135</c:v>
                </c:pt>
                <c:pt idx="54">
                  <c:v>1.0136</c:v>
                </c:pt>
                <c:pt idx="55">
                  <c:v>1.0137</c:v>
                </c:pt>
                <c:pt idx="56">
                  <c:v>1.0137</c:v>
                </c:pt>
                <c:pt idx="57">
                  <c:v>1.0136</c:v>
                </c:pt>
                <c:pt idx="58">
                  <c:v>1.0142</c:v>
                </c:pt>
                <c:pt idx="59">
                  <c:v>1.0143</c:v>
                </c:pt>
                <c:pt idx="60">
                  <c:v>1.0143</c:v>
                </c:pt>
                <c:pt idx="61">
                  <c:v>1.0141</c:v>
                </c:pt>
                <c:pt idx="62">
                  <c:v>1.014</c:v>
                </c:pt>
                <c:pt idx="63">
                  <c:v>1.014</c:v>
                </c:pt>
                <c:pt idx="64">
                  <c:v>1.014</c:v>
                </c:pt>
                <c:pt idx="65">
                  <c:v>1.0144</c:v>
                </c:pt>
                <c:pt idx="66">
                  <c:v>1.0142</c:v>
                </c:pt>
                <c:pt idx="67">
                  <c:v>1.014</c:v>
                </c:pt>
                <c:pt idx="68">
                  <c:v>1.0138</c:v>
                </c:pt>
                <c:pt idx="69">
                  <c:v>1.0139</c:v>
                </c:pt>
                <c:pt idx="70">
                  <c:v>1.0139</c:v>
                </c:pt>
                <c:pt idx="71">
                  <c:v>1.0139</c:v>
                </c:pt>
                <c:pt idx="72">
                  <c:v>1.0149</c:v>
                </c:pt>
                <c:pt idx="73">
                  <c:v>1.0145</c:v>
                </c:pt>
                <c:pt idx="74">
                  <c:v>1.0144</c:v>
                </c:pt>
                <c:pt idx="75">
                  <c:v>1.0144</c:v>
                </c:pt>
                <c:pt idx="76">
                  <c:v>1.0144</c:v>
                </c:pt>
                <c:pt idx="77">
                  <c:v>1.0143</c:v>
                </c:pt>
                <c:pt idx="78">
                  <c:v>1.0143</c:v>
                </c:pt>
                <c:pt idx="79">
                  <c:v>1.0148</c:v>
                </c:pt>
                <c:pt idx="80">
                  <c:v>1.0148</c:v>
                </c:pt>
                <c:pt idx="81">
                  <c:v>1.0149</c:v>
                </c:pt>
                <c:pt idx="82">
                  <c:v>1.0151</c:v>
                </c:pt>
                <c:pt idx="83">
                  <c:v>1.0155</c:v>
                </c:pt>
                <c:pt idx="84">
                  <c:v>1.0155</c:v>
                </c:pt>
                <c:pt idx="85">
                  <c:v>1.0154</c:v>
                </c:pt>
                <c:pt idx="86">
                  <c:v>1.0161</c:v>
                </c:pt>
                <c:pt idx="87">
                  <c:v>1.0163</c:v>
                </c:pt>
                <c:pt idx="88">
                  <c:v>1.0166</c:v>
                </c:pt>
                <c:pt idx="89">
                  <c:v>1.0169</c:v>
                </c:pt>
                <c:pt idx="90">
                  <c:v>1.0172</c:v>
                </c:pt>
                <c:pt idx="91">
                  <c:v>1.0172</c:v>
                </c:pt>
                <c:pt idx="92">
                  <c:v>1.0172</c:v>
                </c:pt>
                <c:pt idx="93">
                  <c:v>1.0172</c:v>
                </c:pt>
                <c:pt idx="94">
                  <c:v>1.0172</c:v>
                </c:pt>
                <c:pt idx="95">
                  <c:v>1.0182</c:v>
                </c:pt>
                <c:pt idx="96">
                  <c:v>1.0184</c:v>
                </c:pt>
                <c:pt idx="97">
                  <c:v>1.0187</c:v>
                </c:pt>
                <c:pt idx="98">
                  <c:v>1.0187</c:v>
                </c:pt>
                <c:pt idx="99">
                  <c:v>1.0187</c:v>
                </c:pt>
                <c:pt idx="100">
                  <c:v>1.0193</c:v>
                </c:pt>
                <c:pt idx="101">
                  <c:v>1.0192</c:v>
                </c:pt>
                <c:pt idx="102">
                  <c:v>1.0195</c:v>
                </c:pt>
                <c:pt idx="103">
                  <c:v>1.0198</c:v>
                </c:pt>
                <c:pt idx="104">
                  <c:v>1.0202</c:v>
                </c:pt>
                <c:pt idx="105">
                  <c:v>1.0202</c:v>
                </c:pt>
                <c:pt idx="106">
                  <c:v>1.0202</c:v>
                </c:pt>
                <c:pt idx="107">
                  <c:v>1.0203</c:v>
                </c:pt>
                <c:pt idx="108">
                  <c:v>1.0205</c:v>
                </c:pt>
                <c:pt idx="109">
                  <c:v>1.0206</c:v>
                </c:pt>
                <c:pt idx="110">
                  <c:v>1.0206</c:v>
                </c:pt>
                <c:pt idx="111">
                  <c:v>1.0209</c:v>
                </c:pt>
                <c:pt idx="112">
                  <c:v>1.0209</c:v>
                </c:pt>
                <c:pt idx="113">
                  <c:v>1.0208</c:v>
                </c:pt>
                <c:pt idx="114">
                  <c:v>1.0216</c:v>
                </c:pt>
                <c:pt idx="115">
                  <c:v>1.0218</c:v>
                </c:pt>
                <c:pt idx="116">
                  <c:v>1.022</c:v>
                </c:pt>
                <c:pt idx="117">
                  <c:v>1.0221</c:v>
                </c:pt>
                <c:pt idx="118">
                  <c:v>1.0224</c:v>
                </c:pt>
                <c:pt idx="119">
                  <c:v>1.0225</c:v>
                </c:pt>
                <c:pt idx="120">
                  <c:v>1.0225</c:v>
                </c:pt>
                <c:pt idx="121">
                  <c:v>1.0225</c:v>
                </c:pt>
                <c:pt idx="122">
                  <c:v>1.0225</c:v>
                </c:pt>
                <c:pt idx="123">
                  <c:v>1.0224</c:v>
                </c:pt>
                <c:pt idx="124">
                  <c:v>1.0235</c:v>
                </c:pt>
                <c:pt idx="125">
                  <c:v>1.0237</c:v>
                </c:pt>
                <c:pt idx="126">
                  <c:v>1.0237</c:v>
                </c:pt>
                <c:pt idx="127">
                  <c:v>1.0237</c:v>
                </c:pt>
                <c:pt idx="128">
                  <c:v>1.0245</c:v>
                </c:pt>
                <c:pt idx="129">
                  <c:v>1.0249</c:v>
                </c:pt>
                <c:pt idx="130">
                  <c:v>1.025</c:v>
                </c:pt>
                <c:pt idx="131">
                  <c:v>1.0252</c:v>
                </c:pt>
                <c:pt idx="132">
                  <c:v>1.0254</c:v>
                </c:pt>
                <c:pt idx="133">
                  <c:v>1.0253</c:v>
                </c:pt>
                <c:pt idx="134">
                  <c:v>1.0253</c:v>
                </c:pt>
                <c:pt idx="135">
                  <c:v>1.026</c:v>
                </c:pt>
                <c:pt idx="136">
                  <c:v>1.0263</c:v>
                </c:pt>
                <c:pt idx="137">
                  <c:v>1.0268</c:v>
                </c:pt>
                <c:pt idx="138">
                  <c:v>1.0272</c:v>
                </c:pt>
                <c:pt idx="139">
                  <c:v>1.0275</c:v>
                </c:pt>
                <c:pt idx="140">
                  <c:v>1.0274</c:v>
                </c:pt>
                <c:pt idx="141">
                  <c:v>1.0274</c:v>
                </c:pt>
                <c:pt idx="142">
                  <c:v>1.0282</c:v>
                </c:pt>
                <c:pt idx="143">
                  <c:v>1.0284</c:v>
                </c:pt>
                <c:pt idx="144">
                  <c:v>1.0286</c:v>
                </c:pt>
                <c:pt idx="145">
                  <c:v>1.0291</c:v>
                </c:pt>
                <c:pt idx="146">
                  <c:v>1.0294</c:v>
                </c:pt>
                <c:pt idx="147">
                  <c:v>1.0294</c:v>
                </c:pt>
                <c:pt idx="148">
                  <c:v>1.0293</c:v>
                </c:pt>
                <c:pt idx="149">
                  <c:v>1.0279</c:v>
                </c:pt>
                <c:pt idx="150">
                  <c:v>1.0277</c:v>
                </c:pt>
                <c:pt idx="151">
                  <c:v>1.0282</c:v>
                </c:pt>
                <c:pt idx="152">
                  <c:v>1.0281</c:v>
                </c:pt>
                <c:pt idx="153">
                  <c:v>1.0281</c:v>
                </c:pt>
                <c:pt idx="154">
                  <c:v>1.0281</c:v>
                </c:pt>
                <c:pt idx="155">
                  <c:v>1.0281</c:v>
                </c:pt>
                <c:pt idx="156">
                  <c:v>1.0284</c:v>
                </c:pt>
                <c:pt idx="157">
                  <c:v>1.0284</c:v>
                </c:pt>
                <c:pt idx="158">
                  <c:v>1.0282</c:v>
                </c:pt>
                <c:pt idx="159">
                  <c:v>1.0284</c:v>
                </c:pt>
                <c:pt idx="160">
                  <c:v>1.0287</c:v>
                </c:pt>
                <c:pt idx="161">
                  <c:v>1.0286</c:v>
                </c:pt>
                <c:pt idx="162">
                  <c:v>1.0286</c:v>
                </c:pt>
                <c:pt idx="163">
                  <c:v>1.0291</c:v>
                </c:pt>
                <c:pt idx="164">
                  <c:v>1.0292</c:v>
                </c:pt>
                <c:pt idx="165">
                  <c:v>1.0293</c:v>
                </c:pt>
                <c:pt idx="166">
                  <c:v>1.0295</c:v>
                </c:pt>
                <c:pt idx="167">
                  <c:v>1.0299</c:v>
                </c:pt>
                <c:pt idx="168">
                  <c:v>1.0299</c:v>
                </c:pt>
                <c:pt idx="169">
                  <c:v>1.0299</c:v>
                </c:pt>
                <c:pt idx="170">
                  <c:v>1.0311</c:v>
                </c:pt>
                <c:pt idx="171">
                  <c:v>1.0312</c:v>
                </c:pt>
                <c:pt idx="172">
                  <c:v>1.0305</c:v>
                </c:pt>
                <c:pt idx="173">
                  <c:v>1.0299</c:v>
                </c:pt>
                <c:pt idx="174">
                  <c:v>1.0291</c:v>
                </c:pt>
                <c:pt idx="175">
                  <c:v>1.0291</c:v>
                </c:pt>
                <c:pt idx="176">
                  <c:v>1.029</c:v>
                </c:pt>
                <c:pt idx="177">
                  <c:v>1.0292</c:v>
                </c:pt>
                <c:pt idx="178">
                  <c:v>1.0291</c:v>
                </c:pt>
                <c:pt idx="179">
                  <c:v>1.0291</c:v>
                </c:pt>
                <c:pt idx="180">
                  <c:v>1.029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9.96115150910803e-5</c:v>
                </c:pt>
                <c:pt idx="1">
                  <c:v>-9.96115150910803e-5</c:v>
                </c:pt>
                <c:pt idx="2">
                  <c:v>-9.96115150910803e-5</c:v>
                </c:pt>
                <c:pt idx="3">
                  <c:v>0.000896503635820167</c:v>
                </c:pt>
                <c:pt idx="4">
                  <c:v>0.00129494969618493</c:v>
                </c:pt>
                <c:pt idx="5">
                  <c:v>0.00139456121127601</c:v>
                </c:pt>
                <c:pt idx="6">
                  <c:v>0.0021914533320051</c:v>
                </c:pt>
                <c:pt idx="7">
                  <c:v>0.0021914533320051</c:v>
                </c:pt>
                <c:pt idx="8">
                  <c:v>0.0021914533320051</c:v>
                </c:pt>
                <c:pt idx="9">
                  <c:v>0.00249028787727856</c:v>
                </c:pt>
                <c:pt idx="10">
                  <c:v>0.00258989939236964</c:v>
                </c:pt>
                <c:pt idx="11">
                  <c:v>0.00308795696782527</c:v>
                </c:pt>
                <c:pt idx="12">
                  <c:v>0.00338679151309895</c:v>
                </c:pt>
                <c:pt idx="13">
                  <c:v>0.00368562605837242</c:v>
                </c:pt>
                <c:pt idx="14">
                  <c:v>0.00368562605837242</c:v>
                </c:pt>
                <c:pt idx="15">
                  <c:v>0.00368562605837242</c:v>
                </c:pt>
                <c:pt idx="16">
                  <c:v>0.00517979878473951</c:v>
                </c:pt>
                <c:pt idx="17">
                  <c:v>0.00547863333001297</c:v>
                </c:pt>
                <c:pt idx="18">
                  <c:v>0.0060763024205599</c:v>
                </c:pt>
                <c:pt idx="19">
                  <c:v>0.0060763024205599</c:v>
                </c:pt>
                <c:pt idx="20">
                  <c:v>0.00647474848092444</c:v>
                </c:pt>
                <c:pt idx="21">
                  <c:v>0.00647474848092444</c:v>
                </c:pt>
                <c:pt idx="22">
                  <c:v>0.00647474848092444</c:v>
                </c:pt>
                <c:pt idx="23">
                  <c:v>0.00727164060165353</c:v>
                </c:pt>
                <c:pt idx="24">
                  <c:v>0.00747086363183591</c:v>
                </c:pt>
                <c:pt idx="25">
                  <c:v>0.00776969817710937</c:v>
                </c:pt>
                <c:pt idx="26">
                  <c:v>0.00796892120729153</c:v>
                </c:pt>
                <c:pt idx="27">
                  <c:v>0.00806853272238262</c:v>
                </c:pt>
                <c:pt idx="28">
                  <c:v>0.00806853272238262</c:v>
                </c:pt>
                <c:pt idx="29">
                  <c:v>0.00846697878274716</c:v>
                </c:pt>
                <c:pt idx="30">
                  <c:v>0.00856659029783846</c:v>
                </c:pt>
                <c:pt idx="31">
                  <c:v>0.00856659029783846</c:v>
                </c:pt>
                <c:pt idx="32">
                  <c:v>0.00856659029783846</c:v>
                </c:pt>
                <c:pt idx="33">
                  <c:v>0.00856659029783846</c:v>
                </c:pt>
                <c:pt idx="34">
                  <c:v>0.00846697878274716</c:v>
                </c:pt>
                <c:pt idx="35">
                  <c:v>0.00846697878274716</c:v>
                </c:pt>
                <c:pt idx="36">
                  <c:v>0.00846697878274716</c:v>
                </c:pt>
                <c:pt idx="37">
                  <c:v>0.0100607630242056</c:v>
                </c:pt>
                <c:pt idx="38">
                  <c:v>0.0101603745392966</c:v>
                </c:pt>
                <c:pt idx="39">
                  <c:v>0.010359597569479</c:v>
                </c:pt>
                <c:pt idx="40">
                  <c:v>0.010359597569479</c:v>
                </c:pt>
                <c:pt idx="41">
                  <c:v>0.0101603745392966</c:v>
                </c:pt>
                <c:pt idx="42">
                  <c:v>0.0101603745392966</c:v>
                </c:pt>
                <c:pt idx="43">
                  <c:v>0.0101603745392966</c:v>
                </c:pt>
                <c:pt idx="44">
                  <c:v>0.0102599860543879</c:v>
                </c:pt>
                <c:pt idx="45">
                  <c:v>0.0102599860543879</c:v>
                </c:pt>
                <c:pt idx="46">
                  <c:v>0.0104592090845701</c:v>
                </c:pt>
                <c:pt idx="47">
                  <c:v>0.0100607630242056</c:v>
                </c:pt>
                <c:pt idx="48">
                  <c:v>0.010359597569479</c:v>
                </c:pt>
                <c:pt idx="49">
                  <c:v>0.010359597569479</c:v>
                </c:pt>
                <c:pt idx="50">
                  <c:v>0.010359597569479</c:v>
                </c:pt>
                <c:pt idx="51">
                  <c:v>0.0100607630242056</c:v>
                </c:pt>
                <c:pt idx="52">
                  <c:v>0.00996115150911447</c:v>
                </c:pt>
                <c:pt idx="53">
                  <c:v>0.00956270544874993</c:v>
                </c:pt>
                <c:pt idx="54">
                  <c:v>0.00966231696384101</c:v>
                </c:pt>
                <c:pt idx="55">
                  <c:v>0.00976192847893209</c:v>
                </c:pt>
                <c:pt idx="56">
                  <c:v>0.00976192847893209</c:v>
                </c:pt>
                <c:pt idx="57">
                  <c:v>0.00966231696384101</c:v>
                </c:pt>
                <c:pt idx="58">
                  <c:v>0.0102599860543879</c:v>
                </c:pt>
                <c:pt idx="59">
                  <c:v>0.010359597569479</c:v>
                </c:pt>
                <c:pt idx="60">
                  <c:v>0.010359597569479</c:v>
                </c:pt>
                <c:pt idx="61">
                  <c:v>0.0101603745392966</c:v>
                </c:pt>
                <c:pt idx="62">
                  <c:v>0.0100607630242056</c:v>
                </c:pt>
                <c:pt idx="63">
                  <c:v>0.0100607630242056</c:v>
                </c:pt>
                <c:pt idx="64">
                  <c:v>0.0100607630242056</c:v>
                </c:pt>
                <c:pt idx="65">
                  <c:v>0.0104592090845701</c:v>
                </c:pt>
                <c:pt idx="66">
                  <c:v>0.0102599860543879</c:v>
                </c:pt>
                <c:pt idx="67">
                  <c:v>0.0100607630242056</c:v>
                </c:pt>
                <c:pt idx="68">
                  <c:v>0.00986153999402339</c:v>
                </c:pt>
                <c:pt idx="69">
                  <c:v>0.00996115150911447</c:v>
                </c:pt>
                <c:pt idx="70">
                  <c:v>0.00996115150911447</c:v>
                </c:pt>
                <c:pt idx="71">
                  <c:v>0.00996115150911447</c:v>
                </c:pt>
                <c:pt idx="72">
                  <c:v>0.0109572666600257</c:v>
                </c:pt>
                <c:pt idx="73">
                  <c:v>0.0105588205996612</c:v>
                </c:pt>
                <c:pt idx="74">
                  <c:v>0.0104592090845701</c:v>
                </c:pt>
                <c:pt idx="75">
                  <c:v>0.0104592090845701</c:v>
                </c:pt>
                <c:pt idx="76">
                  <c:v>0.0104592090845701</c:v>
                </c:pt>
                <c:pt idx="77">
                  <c:v>0.010359597569479</c:v>
                </c:pt>
                <c:pt idx="78">
                  <c:v>0.010359597569479</c:v>
                </c:pt>
                <c:pt idx="79">
                  <c:v>0.0108576551449346</c:v>
                </c:pt>
                <c:pt idx="80">
                  <c:v>0.0108576551449346</c:v>
                </c:pt>
                <c:pt idx="81">
                  <c:v>0.0109572666600257</c:v>
                </c:pt>
                <c:pt idx="82">
                  <c:v>0.0111564896902081</c:v>
                </c:pt>
                <c:pt idx="83">
                  <c:v>0.0115549357505729</c:v>
                </c:pt>
                <c:pt idx="84">
                  <c:v>0.0115549357505729</c:v>
                </c:pt>
                <c:pt idx="85">
                  <c:v>0.0114553242354818</c:v>
                </c:pt>
                <c:pt idx="86">
                  <c:v>0.0121526048411196</c:v>
                </c:pt>
                <c:pt idx="87">
                  <c:v>0.012351827871302</c:v>
                </c:pt>
                <c:pt idx="88">
                  <c:v>0.0126506624165752</c:v>
                </c:pt>
                <c:pt idx="89">
                  <c:v>0.0129494969618487</c:v>
                </c:pt>
                <c:pt idx="90">
                  <c:v>0.0132483315071223</c:v>
                </c:pt>
                <c:pt idx="91">
                  <c:v>0.0132483315071223</c:v>
                </c:pt>
                <c:pt idx="92">
                  <c:v>0.0132483315071223</c:v>
                </c:pt>
                <c:pt idx="93">
                  <c:v>0.0132483315071223</c:v>
                </c:pt>
                <c:pt idx="94">
                  <c:v>0.0132483315071223</c:v>
                </c:pt>
                <c:pt idx="95">
                  <c:v>0.0142444466580336</c:v>
                </c:pt>
                <c:pt idx="96">
                  <c:v>0.014443669688216</c:v>
                </c:pt>
                <c:pt idx="97">
                  <c:v>0.0147425042334892</c:v>
                </c:pt>
                <c:pt idx="98">
                  <c:v>0.0147425042334892</c:v>
                </c:pt>
                <c:pt idx="99">
                  <c:v>0.0147425042334892</c:v>
                </c:pt>
                <c:pt idx="100">
                  <c:v>0.0153401733240364</c:v>
                </c:pt>
                <c:pt idx="101">
                  <c:v>0.0152405618089453</c:v>
                </c:pt>
                <c:pt idx="102">
                  <c:v>0.0155393963542185</c:v>
                </c:pt>
                <c:pt idx="103">
                  <c:v>0.015838230899492</c:v>
                </c:pt>
                <c:pt idx="104">
                  <c:v>0.0162366769598565</c:v>
                </c:pt>
                <c:pt idx="105">
                  <c:v>0.0162366769598565</c:v>
                </c:pt>
                <c:pt idx="106">
                  <c:v>0.0162366769598565</c:v>
                </c:pt>
                <c:pt idx="107">
                  <c:v>0.0163362884749476</c:v>
                </c:pt>
                <c:pt idx="108">
                  <c:v>0.01653551150513</c:v>
                </c:pt>
                <c:pt idx="109">
                  <c:v>0.0166351230202211</c:v>
                </c:pt>
                <c:pt idx="110">
                  <c:v>0.0166351230202211</c:v>
                </c:pt>
                <c:pt idx="111">
                  <c:v>0.0169339575654945</c:v>
                </c:pt>
                <c:pt idx="112">
                  <c:v>0.0169339575654945</c:v>
                </c:pt>
                <c:pt idx="113">
                  <c:v>0.0168343460504032</c:v>
                </c:pt>
                <c:pt idx="114">
                  <c:v>0.0176312381711325</c:v>
                </c:pt>
                <c:pt idx="115">
                  <c:v>0.0178304612013149</c:v>
                </c:pt>
                <c:pt idx="116">
                  <c:v>0.0180296842314971</c:v>
                </c:pt>
                <c:pt idx="117">
                  <c:v>0.0181292957465884</c:v>
                </c:pt>
                <c:pt idx="118">
                  <c:v>0.0184281302918616</c:v>
                </c:pt>
                <c:pt idx="119">
                  <c:v>0.0185277418069529</c:v>
                </c:pt>
                <c:pt idx="120">
                  <c:v>0.0185277418069529</c:v>
                </c:pt>
                <c:pt idx="121">
                  <c:v>0.0185277418069529</c:v>
                </c:pt>
                <c:pt idx="122">
                  <c:v>0.0185277418069529</c:v>
                </c:pt>
                <c:pt idx="123">
                  <c:v>0.0184281302918616</c:v>
                </c:pt>
                <c:pt idx="124">
                  <c:v>0.0195238569578644</c:v>
                </c:pt>
                <c:pt idx="125">
                  <c:v>0.0197230799880466</c:v>
                </c:pt>
                <c:pt idx="126">
                  <c:v>0.0197230799880466</c:v>
                </c:pt>
                <c:pt idx="127">
                  <c:v>0.0197230799880466</c:v>
                </c:pt>
                <c:pt idx="128">
                  <c:v>0.0205199721087757</c:v>
                </c:pt>
                <c:pt idx="129">
                  <c:v>0.0209184181691402</c:v>
                </c:pt>
                <c:pt idx="130">
                  <c:v>0.0210180296842315</c:v>
                </c:pt>
                <c:pt idx="131">
                  <c:v>0.0212172527144137</c:v>
                </c:pt>
                <c:pt idx="132">
                  <c:v>0.021416475744596</c:v>
                </c:pt>
                <c:pt idx="133">
                  <c:v>0.021316864229505</c:v>
                </c:pt>
                <c:pt idx="134">
                  <c:v>0.021316864229505</c:v>
                </c:pt>
                <c:pt idx="135">
                  <c:v>0.022014144835143</c:v>
                </c:pt>
                <c:pt idx="136">
                  <c:v>0.0223129793804164</c:v>
                </c:pt>
                <c:pt idx="137">
                  <c:v>0.0228110369558721</c:v>
                </c:pt>
                <c:pt idx="138">
                  <c:v>0.0232094830162366</c:v>
                </c:pt>
                <c:pt idx="139">
                  <c:v>0.0235083175615103</c:v>
                </c:pt>
                <c:pt idx="140">
                  <c:v>0.023408706046419</c:v>
                </c:pt>
                <c:pt idx="141">
                  <c:v>0.023408706046419</c:v>
                </c:pt>
                <c:pt idx="142">
                  <c:v>0.0242055981671481</c:v>
                </c:pt>
                <c:pt idx="143">
                  <c:v>0.0244048211973305</c:v>
                </c:pt>
                <c:pt idx="144">
                  <c:v>0.0246040442275126</c:v>
                </c:pt>
                <c:pt idx="145">
                  <c:v>0.0251021018029682</c:v>
                </c:pt>
                <c:pt idx="146">
                  <c:v>0.0254009363482419</c:v>
                </c:pt>
                <c:pt idx="147">
                  <c:v>0.0254009363482419</c:v>
                </c:pt>
                <c:pt idx="148">
                  <c:v>0.0253013248331508</c:v>
                </c:pt>
                <c:pt idx="149">
                  <c:v>0.0239067636218746</c:v>
                </c:pt>
                <c:pt idx="150">
                  <c:v>0.0237075405916924</c:v>
                </c:pt>
                <c:pt idx="151">
                  <c:v>0.0242055981671481</c:v>
                </c:pt>
                <c:pt idx="152">
                  <c:v>0.024105986652057</c:v>
                </c:pt>
                <c:pt idx="153">
                  <c:v>0.024105986652057</c:v>
                </c:pt>
                <c:pt idx="154">
                  <c:v>0.024105986652057</c:v>
                </c:pt>
                <c:pt idx="155">
                  <c:v>0.024105986652057</c:v>
                </c:pt>
                <c:pt idx="156">
                  <c:v>0.0244048211973305</c:v>
                </c:pt>
                <c:pt idx="157">
                  <c:v>0.0244048211973305</c:v>
                </c:pt>
                <c:pt idx="158">
                  <c:v>0.0242055981671481</c:v>
                </c:pt>
                <c:pt idx="159">
                  <c:v>0.0244048211973305</c:v>
                </c:pt>
                <c:pt idx="160">
                  <c:v>0.0247036557426037</c:v>
                </c:pt>
                <c:pt idx="161">
                  <c:v>0.0246040442275126</c:v>
                </c:pt>
                <c:pt idx="162">
                  <c:v>0.0246040442275126</c:v>
                </c:pt>
                <c:pt idx="163">
                  <c:v>0.0251021018029682</c:v>
                </c:pt>
                <c:pt idx="164">
                  <c:v>0.0252017133180595</c:v>
                </c:pt>
                <c:pt idx="165">
                  <c:v>0.0253013248331508</c:v>
                </c:pt>
                <c:pt idx="166">
                  <c:v>0.025500547863333</c:v>
                </c:pt>
                <c:pt idx="167">
                  <c:v>0.0258989939236975</c:v>
                </c:pt>
                <c:pt idx="168">
                  <c:v>0.0258989939236975</c:v>
                </c:pt>
                <c:pt idx="169">
                  <c:v>0.0258989939236975</c:v>
                </c:pt>
                <c:pt idx="170">
                  <c:v>0.0270943321047912</c:v>
                </c:pt>
                <c:pt idx="171">
                  <c:v>0.0271939436198823</c:v>
                </c:pt>
                <c:pt idx="172">
                  <c:v>0.0264966630142445</c:v>
                </c:pt>
                <c:pt idx="173">
                  <c:v>0.0258989939236975</c:v>
                </c:pt>
                <c:pt idx="174">
                  <c:v>0.0251021018029682</c:v>
                </c:pt>
                <c:pt idx="175">
                  <c:v>0.0251021018029682</c:v>
                </c:pt>
                <c:pt idx="176">
                  <c:v>0.0250024902878772</c:v>
                </c:pt>
                <c:pt idx="177">
                  <c:v>0.0252017133180595</c:v>
                </c:pt>
                <c:pt idx="178">
                  <c:v>0.0251021018029682</c:v>
                </c:pt>
                <c:pt idx="179">
                  <c:v>0.0251021018029682</c:v>
                </c:pt>
                <c:pt idx="180">
                  <c:v>0.0254009363482419</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pt idx="92">
                  <c:v>0.0114657534246575</c:v>
                </c:pt>
                <c:pt idx="93">
                  <c:v>0.0115890410958904</c:v>
                </c:pt>
                <c:pt idx="94">
                  <c:v>0.0117123287671233</c:v>
                </c:pt>
                <c:pt idx="95">
                  <c:v>0.0118356164383562</c:v>
                </c:pt>
                <c:pt idx="96">
                  <c:v>0.011958904109589</c:v>
                </c:pt>
                <c:pt idx="97">
                  <c:v>0.0120821917808219</c:v>
                </c:pt>
                <c:pt idx="98">
                  <c:v>0.0122054794520548</c:v>
                </c:pt>
                <c:pt idx="99">
                  <c:v>0.0123287671232877</c:v>
                </c:pt>
                <c:pt idx="100">
                  <c:v>0.0124520547945205</c:v>
                </c:pt>
                <c:pt idx="101">
                  <c:v>0.0125753424657534</c:v>
                </c:pt>
                <c:pt idx="102">
                  <c:v>0.0126986301369863</c:v>
                </c:pt>
                <c:pt idx="103">
                  <c:v>0.0128219178082192</c:v>
                </c:pt>
                <c:pt idx="104">
                  <c:v>0.0129452054794521</c:v>
                </c:pt>
                <c:pt idx="105">
                  <c:v>0.0130684931506849</c:v>
                </c:pt>
                <c:pt idx="106">
                  <c:v>0.0131917808219178</c:v>
                </c:pt>
                <c:pt idx="107">
                  <c:v>0.0133150684931507</c:v>
                </c:pt>
                <c:pt idx="108">
                  <c:v>0.0134383561643836</c:v>
                </c:pt>
                <c:pt idx="109">
                  <c:v>0.0135616438356164</c:v>
                </c:pt>
                <c:pt idx="110">
                  <c:v>0.0136849315068493</c:v>
                </c:pt>
                <c:pt idx="111">
                  <c:v>0.0138082191780822</c:v>
                </c:pt>
                <c:pt idx="112">
                  <c:v>0.0139315068493151</c:v>
                </c:pt>
                <c:pt idx="113">
                  <c:v>0.0140547945205479</c:v>
                </c:pt>
                <c:pt idx="114">
                  <c:v>0.0141780821917808</c:v>
                </c:pt>
                <c:pt idx="115">
                  <c:v>0.0143013698630137</c:v>
                </c:pt>
                <c:pt idx="116">
                  <c:v>0.0144246575342466</c:v>
                </c:pt>
                <c:pt idx="117">
                  <c:v>0.0145479452054795</c:v>
                </c:pt>
                <c:pt idx="118">
                  <c:v>0.0146712328767123</c:v>
                </c:pt>
                <c:pt idx="119">
                  <c:v>0.0147945205479452</c:v>
                </c:pt>
                <c:pt idx="120">
                  <c:v>0.0149178082191781</c:v>
                </c:pt>
                <c:pt idx="121">
                  <c:v>0.015041095890411</c:v>
                </c:pt>
                <c:pt idx="122">
                  <c:v>0.0151643835616438</c:v>
                </c:pt>
                <c:pt idx="123">
                  <c:v>0.0152876712328767</c:v>
                </c:pt>
                <c:pt idx="124">
                  <c:v>0.0154109589041096</c:v>
                </c:pt>
                <c:pt idx="125">
                  <c:v>0.0155342465753425</c:v>
                </c:pt>
                <c:pt idx="126">
                  <c:v>0.0156575342465753</c:v>
                </c:pt>
                <c:pt idx="127">
                  <c:v>0.0157808219178082</c:v>
                </c:pt>
                <c:pt idx="128">
                  <c:v>0.0159041095890411</c:v>
                </c:pt>
                <c:pt idx="129">
                  <c:v>0.016027397260274</c:v>
                </c:pt>
                <c:pt idx="130">
                  <c:v>0.0161506849315068</c:v>
                </c:pt>
                <c:pt idx="131">
                  <c:v>0.0162739726027397</c:v>
                </c:pt>
                <c:pt idx="132">
                  <c:v>0.0163972602739726</c:v>
                </c:pt>
                <c:pt idx="133">
                  <c:v>0.0165205479452055</c:v>
                </c:pt>
                <c:pt idx="134">
                  <c:v>0.0166438356164384</c:v>
                </c:pt>
                <c:pt idx="135">
                  <c:v>0.0167671232876712</c:v>
                </c:pt>
                <c:pt idx="136">
                  <c:v>0.0168904109589041</c:v>
                </c:pt>
                <c:pt idx="137">
                  <c:v>0.017013698630137</c:v>
                </c:pt>
                <c:pt idx="138">
                  <c:v>0.0171369863013699</c:v>
                </c:pt>
                <c:pt idx="139">
                  <c:v>0.0172602739726027</c:v>
                </c:pt>
                <c:pt idx="140">
                  <c:v>0.0173835616438356</c:v>
                </c:pt>
                <c:pt idx="141">
                  <c:v>0.0175068493150685</c:v>
                </c:pt>
                <c:pt idx="142">
                  <c:v>0.0176301369863014</c:v>
                </c:pt>
                <c:pt idx="143">
                  <c:v>0.0177534246575342</c:v>
                </c:pt>
                <c:pt idx="144">
                  <c:v>0.0178767123287671</c:v>
                </c:pt>
                <c:pt idx="145">
                  <c:v>0.018</c:v>
                </c:pt>
                <c:pt idx="146">
                  <c:v>0.0181232876712329</c:v>
                </c:pt>
                <c:pt idx="147">
                  <c:v>0.0182465753424658</c:v>
                </c:pt>
                <c:pt idx="148">
                  <c:v>0.0183698630136986</c:v>
                </c:pt>
                <c:pt idx="149">
                  <c:v>0.0184931506849315</c:v>
                </c:pt>
                <c:pt idx="150">
                  <c:v>0.0186164383561644</c:v>
                </c:pt>
                <c:pt idx="151">
                  <c:v>0.0187397260273973</c:v>
                </c:pt>
                <c:pt idx="152">
                  <c:v>0.0188630136986301</c:v>
                </c:pt>
                <c:pt idx="153">
                  <c:v>0.018986301369863</c:v>
                </c:pt>
                <c:pt idx="154">
                  <c:v>0.0191095890410959</c:v>
                </c:pt>
                <c:pt idx="155">
                  <c:v>0.0192328767123288</c:v>
                </c:pt>
                <c:pt idx="156">
                  <c:v>0.0193561643835616</c:v>
                </c:pt>
                <c:pt idx="157">
                  <c:v>0.0194794520547945</c:v>
                </c:pt>
                <c:pt idx="158">
                  <c:v>0.0196027397260274</c:v>
                </c:pt>
                <c:pt idx="159">
                  <c:v>0.0197260273972603</c:v>
                </c:pt>
                <c:pt idx="160">
                  <c:v>0.0198493150684932</c:v>
                </c:pt>
                <c:pt idx="161">
                  <c:v>0.019972602739726</c:v>
                </c:pt>
                <c:pt idx="162">
                  <c:v>0.0200958904109589</c:v>
                </c:pt>
                <c:pt idx="163">
                  <c:v>0.0202191780821918</c:v>
                </c:pt>
                <c:pt idx="164">
                  <c:v>0.0203424657534247</c:v>
                </c:pt>
                <c:pt idx="165">
                  <c:v>0.0204657534246575</c:v>
                </c:pt>
                <c:pt idx="166">
                  <c:v>0.0205890410958904</c:v>
                </c:pt>
                <c:pt idx="167">
                  <c:v>0.0207123287671233</c:v>
                </c:pt>
                <c:pt idx="168">
                  <c:v>0.0208356164383562</c:v>
                </c:pt>
                <c:pt idx="169">
                  <c:v>0.020958904109589</c:v>
                </c:pt>
                <c:pt idx="170">
                  <c:v>0.0210821917808219</c:v>
                </c:pt>
                <c:pt idx="171">
                  <c:v>0.0212054794520548</c:v>
                </c:pt>
                <c:pt idx="172">
                  <c:v>0.0213287671232877</c:v>
                </c:pt>
                <c:pt idx="173">
                  <c:v>0.0214520547945205</c:v>
                </c:pt>
                <c:pt idx="174">
                  <c:v>0.0215753424657534</c:v>
                </c:pt>
                <c:pt idx="175">
                  <c:v>0.0216986301369863</c:v>
                </c:pt>
                <c:pt idx="176">
                  <c:v>0.0218219178082192</c:v>
                </c:pt>
                <c:pt idx="177">
                  <c:v>0.0219452054794521</c:v>
                </c:pt>
                <c:pt idx="178">
                  <c:v>0.0220684931506849</c:v>
                </c:pt>
                <c:pt idx="179">
                  <c:v>0.0221917808219178</c:v>
                </c:pt>
                <c:pt idx="180">
                  <c:v>0.022315068493150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89</Words>
  <Characters>3579</Characters>
  <Lines>24</Lines>
  <Paragraphs>6</Paragraphs>
  <TotalTime>0</TotalTime>
  <ScaleCrop>false</ScaleCrop>
  <LinksUpToDate>false</LinksUpToDate>
  <CharactersWithSpaces>3639</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01:1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39B08640989D448AA2D838C45F175A38</vt:lpwstr>
  </property>
</Properties>
</file>